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15C9" w:rsidRDefault="001A15C9" w:rsidP="001A1619">
      <w:pPr>
        <w:spacing w:line="30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TITL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  <w:sz w:val="28"/>
          <w:szCs w:val="28"/>
        </w:rPr>
        <w:t>Certified Nursing Assistant</w:t>
      </w:r>
    </w:p>
    <w:p w:rsidR="001A15C9" w:rsidRDefault="001A15C9" w:rsidP="001A1619">
      <w:pPr>
        <w:spacing w:line="30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REPORTS TO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  <w:sz w:val="28"/>
          <w:szCs w:val="28"/>
        </w:rPr>
        <w:t xml:space="preserve">LPN Supervisor, RN Supervisor, </w:t>
      </w:r>
    </w:p>
    <w:p w:rsidR="001A15C9" w:rsidRDefault="001A15C9" w:rsidP="001A1619">
      <w:pPr>
        <w:spacing w:line="300" w:lineRule="auto"/>
        <w:ind w:left="2880"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Assist. Director of Nursing, Director of Nursing</w:t>
      </w:r>
    </w:p>
    <w:p w:rsidR="001A15C9" w:rsidRDefault="001A15C9" w:rsidP="001A1619">
      <w:pPr>
        <w:spacing w:line="30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METHOD OF PAY:</w:t>
      </w:r>
      <w:r>
        <w:rPr>
          <w:b/>
        </w:rPr>
        <w:tab/>
      </w:r>
      <w:r>
        <w:rPr>
          <w:b/>
        </w:rPr>
        <w:tab/>
      </w:r>
      <w:r>
        <w:rPr>
          <w:b/>
          <w:sz w:val="28"/>
          <w:szCs w:val="28"/>
        </w:rPr>
        <w:t>Hourly</w:t>
      </w:r>
    </w:p>
    <w:p w:rsidR="001A15C9" w:rsidRDefault="001A15C9" w:rsidP="001A15C9">
      <w:pPr>
        <w:jc w:val="both"/>
        <w:rPr>
          <w:b/>
        </w:rPr>
      </w:pPr>
    </w:p>
    <w:p w:rsidR="001A15C9" w:rsidRDefault="001A15C9" w:rsidP="001A15C9">
      <w:pPr>
        <w:jc w:val="both"/>
        <w:rPr>
          <w:b/>
          <w:szCs w:val="28"/>
          <w:u w:val="single"/>
        </w:rPr>
      </w:pPr>
      <w:r w:rsidRPr="001A15C9">
        <w:rPr>
          <w:b/>
          <w:szCs w:val="28"/>
          <w:u w:val="single"/>
        </w:rPr>
        <w:t>PURPOSE OF POSITION:</w:t>
      </w:r>
    </w:p>
    <w:p w:rsidR="001A15C9" w:rsidRPr="001A15C9" w:rsidRDefault="001A15C9" w:rsidP="001A15C9">
      <w:pPr>
        <w:jc w:val="both"/>
        <w:rPr>
          <w:b/>
          <w:szCs w:val="28"/>
          <w:u w:val="single"/>
        </w:rPr>
      </w:pPr>
    </w:p>
    <w:p w:rsidR="003F41BC" w:rsidRDefault="001A15C9" w:rsidP="003F41BC">
      <w:pPr>
        <w:jc w:val="both"/>
      </w:pPr>
      <w:r>
        <w:t>The primary purpose of the position is to provide physical and emotional care to our residents at all times in a clean, frie</w:t>
      </w:r>
      <w:r w:rsidR="003F41BC">
        <w:t xml:space="preserve">ndly, and safe environment.  </w:t>
      </w:r>
      <w:r w:rsidR="003F41BC">
        <w:t>The CNA will provide daily direct care to residents. This includes but is not limited to: Assistance with medication, bathing, dressing and grooming; food consumption; transferring and ambulating.</w:t>
      </w:r>
    </w:p>
    <w:p w:rsidR="003F41BC" w:rsidRDefault="003F41BC" w:rsidP="003F41BC">
      <w:pPr>
        <w:jc w:val="both"/>
      </w:pPr>
    </w:p>
    <w:p w:rsidR="003F41BC" w:rsidRDefault="003F41BC" w:rsidP="003F41BC">
      <w:pPr>
        <w:jc w:val="both"/>
      </w:pPr>
      <w:r>
        <w:t>Provides for the res</w:t>
      </w:r>
      <w:r>
        <w:t xml:space="preserve">idents’ health needs, including </w:t>
      </w:r>
      <w:r>
        <w:t>determining measurements accurately as assigned (vi</w:t>
      </w:r>
      <w:r>
        <w:t>tal signs, intake, output) ,</w:t>
      </w:r>
      <w:r>
        <w:t>ensuring prop</w:t>
      </w:r>
      <w:r>
        <w:t xml:space="preserve">er documentation is maintained; </w:t>
      </w:r>
      <w:r>
        <w:t>recording accurate, legible information about resident care and condition per facility practices; and responding to any call light or emergency alarm.</w:t>
      </w:r>
    </w:p>
    <w:p w:rsidR="001A1619" w:rsidRDefault="001A1619" w:rsidP="001A15C9">
      <w:pPr>
        <w:jc w:val="both"/>
      </w:pPr>
    </w:p>
    <w:p w:rsidR="001A15C9" w:rsidRDefault="003F41BC" w:rsidP="001A15C9">
      <w:pPr>
        <w:jc w:val="both"/>
        <w:rPr>
          <w:u w:val="single"/>
        </w:rPr>
      </w:pPr>
      <w:r>
        <w:rPr>
          <w:b/>
          <w:u w:val="single"/>
        </w:rPr>
        <w:t>REQUIREMENTS:</w:t>
      </w:r>
    </w:p>
    <w:p w:rsidR="001A15C9" w:rsidRDefault="001A15C9" w:rsidP="001A15C9">
      <w:pPr>
        <w:numPr>
          <w:ilvl w:val="0"/>
          <w:numId w:val="42"/>
        </w:numPr>
        <w:jc w:val="both"/>
        <w:rPr>
          <w:u w:val="single"/>
        </w:rPr>
      </w:pPr>
      <w:r>
        <w:t>You must attend and participate in classes to maintain current certification as a C.N.A. (12 hours per year).</w:t>
      </w:r>
    </w:p>
    <w:p w:rsidR="001A15C9" w:rsidRDefault="001A15C9" w:rsidP="001A15C9">
      <w:pPr>
        <w:numPr>
          <w:ilvl w:val="0"/>
          <w:numId w:val="42"/>
        </w:numPr>
        <w:jc w:val="both"/>
        <w:rPr>
          <w:u w:val="single"/>
        </w:rPr>
      </w:pPr>
      <w:r>
        <w:t>Attend all meetings and in-services designated as mandatory.</w:t>
      </w:r>
    </w:p>
    <w:p w:rsidR="001A15C9" w:rsidRDefault="001A15C9" w:rsidP="001A15C9">
      <w:pPr>
        <w:numPr>
          <w:ilvl w:val="0"/>
          <w:numId w:val="42"/>
        </w:numPr>
        <w:jc w:val="both"/>
        <w:rPr>
          <w:u w:val="single"/>
        </w:rPr>
      </w:pPr>
      <w:r>
        <w:t>Attend and participate in annual and OSHA and CDC training programs, as well as annual disaster training.</w:t>
      </w:r>
    </w:p>
    <w:p w:rsidR="001A15C9" w:rsidRDefault="001A15C9" w:rsidP="001A15C9">
      <w:pPr>
        <w:numPr>
          <w:ilvl w:val="0"/>
          <w:numId w:val="42"/>
        </w:numPr>
        <w:jc w:val="both"/>
        <w:rPr>
          <w:u w:val="single"/>
        </w:rPr>
      </w:pPr>
      <w:r>
        <w:t>Assist with orientation of new employees as instructed by your supervisor.</w:t>
      </w:r>
    </w:p>
    <w:p w:rsidR="001A15C9" w:rsidRDefault="001A15C9" w:rsidP="001A1619">
      <w:pPr>
        <w:jc w:val="both"/>
      </w:pPr>
    </w:p>
    <w:p w:rsidR="001A1619" w:rsidRDefault="001A1619" w:rsidP="001A1619">
      <w:pPr>
        <w:jc w:val="both"/>
        <w:rPr>
          <w:b/>
          <w:u w:val="single"/>
        </w:rPr>
      </w:pPr>
      <w:r>
        <w:rPr>
          <w:b/>
          <w:u w:val="single"/>
        </w:rPr>
        <w:t>EDUCATION / EXPERIENCE:</w:t>
      </w:r>
    </w:p>
    <w:p w:rsidR="001A1619" w:rsidRDefault="001A1619" w:rsidP="001A1619">
      <w:pPr>
        <w:jc w:val="both"/>
        <w:rPr>
          <w:b/>
          <w:u w:val="single"/>
        </w:rPr>
      </w:pPr>
    </w:p>
    <w:p w:rsidR="001A1619" w:rsidRDefault="001A1619" w:rsidP="001A1619">
      <w:pPr>
        <w:pStyle w:val="ListParagraph"/>
        <w:numPr>
          <w:ilvl w:val="0"/>
          <w:numId w:val="46"/>
        </w:numPr>
        <w:ind w:left="360"/>
        <w:jc w:val="both"/>
      </w:pPr>
      <w:r>
        <w:t>Must have High School Diploma or its equivalent.</w:t>
      </w:r>
    </w:p>
    <w:p w:rsidR="001A1619" w:rsidRDefault="001A1619" w:rsidP="001A1619">
      <w:pPr>
        <w:pStyle w:val="ListParagraph"/>
        <w:numPr>
          <w:ilvl w:val="0"/>
          <w:numId w:val="46"/>
        </w:numPr>
        <w:ind w:left="360"/>
        <w:jc w:val="both"/>
      </w:pPr>
      <w:r>
        <w:t>Must be a Certified Nursing Assistant in accordance with the laws of the State of Georgia.</w:t>
      </w:r>
    </w:p>
    <w:p w:rsidR="001A15C9" w:rsidRDefault="001A15C9">
      <w:pPr>
        <w:rPr>
          <w:b/>
        </w:rPr>
      </w:pPr>
    </w:p>
    <w:p w:rsidR="00FB6448" w:rsidRDefault="00FB6448" w:rsidP="00FB6448">
      <w:pPr>
        <w:rPr>
          <w:rFonts w:ascii="Helvetica" w:hAnsi="Helvetica" w:cs="Helvetica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z w:val="20"/>
          <w:szCs w:val="20"/>
          <w:shd w:val="clear" w:color="auto" w:fill="FFFFFF"/>
        </w:rPr>
        <w:t>We have comprehensive benefit packages that include health, dental, vision, retirement income protection and generous PAID TIME OFF.</w:t>
      </w:r>
    </w:p>
    <w:p w:rsidR="00FB6448" w:rsidRDefault="00FB6448" w:rsidP="00FB6448">
      <w:pPr>
        <w:rPr>
          <w:rFonts w:ascii="Helvetica" w:hAnsi="Helvetica" w:cs="Helvetica"/>
          <w:b/>
          <w:bCs/>
          <w:color w:val="000000"/>
          <w:sz w:val="20"/>
          <w:szCs w:val="20"/>
          <w:shd w:val="clear" w:color="auto" w:fill="FFFFFF"/>
        </w:rPr>
      </w:pPr>
    </w:p>
    <w:p w:rsidR="00FB6448" w:rsidRPr="003F41BC" w:rsidRDefault="00FB6448">
      <w:pPr>
        <w:rPr>
          <w:rFonts w:ascii="Helvetica" w:hAnsi="Helvetica" w:cs="Helvetica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z w:val="20"/>
          <w:szCs w:val="20"/>
          <w:shd w:val="clear" w:color="auto" w:fill="FFFFFF"/>
        </w:rPr>
        <w:t>Equal Opportunity Employer</w:t>
      </w:r>
    </w:p>
    <w:p w:rsidR="00FB6448" w:rsidRDefault="00FB6448">
      <w:pPr>
        <w:rPr>
          <w:b/>
        </w:rPr>
      </w:pPr>
    </w:p>
    <w:p w:rsidR="00FB6448" w:rsidRDefault="00FB6448">
      <w:pPr>
        <w:rPr>
          <w:b/>
        </w:rPr>
      </w:pPr>
    </w:p>
    <w:p w:rsidR="00FB6448" w:rsidRDefault="00FB6448">
      <w:pPr>
        <w:rPr>
          <w:b/>
        </w:rPr>
      </w:pPr>
    </w:p>
    <w:p w:rsidR="005A0BF2" w:rsidRPr="001A15C9" w:rsidRDefault="005A0BF2" w:rsidP="001A15C9">
      <w:pPr>
        <w:jc w:val="both"/>
      </w:pPr>
      <w:bookmarkStart w:id="0" w:name="_GoBack"/>
      <w:bookmarkEnd w:id="0"/>
    </w:p>
    <w:sectPr w:rsidR="005A0BF2" w:rsidRPr="001A15C9" w:rsidSect="00AB6E96">
      <w:headerReference w:type="default" r:id="rId8"/>
      <w:footerReference w:type="even" r:id="rId9"/>
      <w:footerReference w:type="default" r:id="rId10"/>
      <w:pgSz w:w="12240" w:h="15840"/>
      <w:pgMar w:top="1530" w:right="1440" w:bottom="1440" w:left="144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7EAA" w:rsidRDefault="00427EAA">
      <w:r>
        <w:separator/>
      </w:r>
    </w:p>
  </w:endnote>
  <w:endnote w:type="continuationSeparator" w:id="0">
    <w:p w:rsidR="00427EAA" w:rsidRDefault="00427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55FF" w:rsidRDefault="008C55FF" w:rsidP="00D528A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C55FF" w:rsidRDefault="008C55FF" w:rsidP="001300B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6E96" w:rsidRDefault="00AB6E96" w:rsidP="00AB6E96">
    <w:pPr>
      <w:pStyle w:val="Footer"/>
      <w:pBdr>
        <w:top w:val="thinThickSmallGap" w:sz="12" w:space="1" w:color="auto"/>
      </w:pBdr>
      <w:jc w:val="center"/>
    </w:pPr>
    <w:r>
      <w:t xml:space="preserve">Magnolia Manor – </w:t>
    </w:r>
    <w:r w:rsidR="001A15C9">
      <w:t>CNA</w:t>
    </w:r>
    <w:r w:rsidR="001A15C9">
      <w:tab/>
    </w:r>
    <w: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3F41BC">
      <w:rPr>
        <w:noProof/>
      </w:rPr>
      <w:t>1</w:t>
    </w:r>
    <w:r>
      <w:rPr>
        <w:noProof/>
      </w:rPr>
      <w:fldChar w:fldCharType="end"/>
    </w:r>
    <w:r>
      <w:t xml:space="preserve"> </w:t>
    </w:r>
  </w:p>
  <w:p w:rsidR="008C55FF" w:rsidRDefault="008C55FF" w:rsidP="001300B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7EAA" w:rsidRDefault="00427EAA">
      <w:r>
        <w:separator/>
      </w:r>
    </w:p>
  </w:footnote>
  <w:footnote w:type="continuationSeparator" w:id="0">
    <w:p w:rsidR="00427EAA" w:rsidRDefault="00427E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7F2" w:rsidRPr="00AB6E96" w:rsidRDefault="00916AE2" w:rsidP="00AB6E96">
    <w:pPr>
      <w:pStyle w:val="Header"/>
      <w:pBdr>
        <w:bottom w:val="thinThickSmallGap" w:sz="12" w:space="1" w:color="auto"/>
      </w:pBdr>
      <w:jc w:val="right"/>
      <w:rPr>
        <w:sz w:val="42"/>
      </w:rPr>
    </w:pPr>
    <w:r>
      <w:rPr>
        <w:noProof/>
        <w:sz w:val="26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57150</wp:posOffset>
          </wp:positionH>
          <wp:positionV relativeFrom="margin">
            <wp:posOffset>-648970</wp:posOffset>
          </wp:positionV>
          <wp:extent cx="838200" cy="448945"/>
          <wp:effectExtent l="0" t="0" r="0" b="8255"/>
          <wp:wrapSquare wrapText="bothSides"/>
          <wp:docPr id="2" name="Picture 2" descr="C:\Users\tbarron\Pictures\Magnolia Manor Logo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tbarron\Pictures\Magnolia Manor Logo (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448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27F2" w:rsidRPr="00AB6E96">
      <w:rPr>
        <w:sz w:val="42"/>
      </w:rPr>
      <w:t xml:space="preserve"> Job Descrip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075AE"/>
    <w:multiLevelType w:val="hybridMultilevel"/>
    <w:tmpl w:val="515469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B601751"/>
    <w:multiLevelType w:val="hybridMultilevel"/>
    <w:tmpl w:val="740086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D581D41"/>
    <w:multiLevelType w:val="hybridMultilevel"/>
    <w:tmpl w:val="0C68646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1551BE7"/>
    <w:multiLevelType w:val="hybridMultilevel"/>
    <w:tmpl w:val="F59AD57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2D52B08"/>
    <w:multiLevelType w:val="hybridMultilevel"/>
    <w:tmpl w:val="1318CC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BA00682"/>
    <w:multiLevelType w:val="hybridMultilevel"/>
    <w:tmpl w:val="EE3AE0B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BD73664"/>
    <w:multiLevelType w:val="hybridMultilevel"/>
    <w:tmpl w:val="CC62641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FA53AB7"/>
    <w:multiLevelType w:val="hybridMultilevel"/>
    <w:tmpl w:val="59D822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27E00D3"/>
    <w:multiLevelType w:val="hybridMultilevel"/>
    <w:tmpl w:val="B8B8DC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9BA7114"/>
    <w:multiLevelType w:val="hybridMultilevel"/>
    <w:tmpl w:val="2376DA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922EE5"/>
    <w:multiLevelType w:val="hybridMultilevel"/>
    <w:tmpl w:val="595802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2CBD1759"/>
    <w:multiLevelType w:val="hybridMultilevel"/>
    <w:tmpl w:val="ACCEF92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2ED67EBD"/>
    <w:multiLevelType w:val="hybridMultilevel"/>
    <w:tmpl w:val="EE98FD8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9525AE"/>
    <w:multiLevelType w:val="hybridMultilevel"/>
    <w:tmpl w:val="5AACE8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21932FB"/>
    <w:multiLevelType w:val="hybridMultilevel"/>
    <w:tmpl w:val="F85695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36727B81"/>
    <w:multiLevelType w:val="hybridMultilevel"/>
    <w:tmpl w:val="A78AE6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7C24DC9"/>
    <w:multiLevelType w:val="hybridMultilevel"/>
    <w:tmpl w:val="6908C3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E2615"/>
    <w:multiLevelType w:val="hybridMultilevel"/>
    <w:tmpl w:val="2CF2A0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CF833A4"/>
    <w:multiLevelType w:val="hybridMultilevel"/>
    <w:tmpl w:val="C90C8C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43D61EA2"/>
    <w:multiLevelType w:val="hybridMultilevel"/>
    <w:tmpl w:val="EE82A75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4AC95080"/>
    <w:multiLevelType w:val="hybridMultilevel"/>
    <w:tmpl w:val="08D6573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B7D35AB"/>
    <w:multiLevelType w:val="hybridMultilevel"/>
    <w:tmpl w:val="1BA87DD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4CFF1E89"/>
    <w:multiLevelType w:val="hybridMultilevel"/>
    <w:tmpl w:val="A7E2060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4D115B9A"/>
    <w:multiLevelType w:val="hybridMultilevel"/>
    <w:tmpl w:val="CE2E77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4E9B5560"/>
    <w:multiLevelType w:val="hybridMultilevel"/>
    <w:tmpl w:val="EBD26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384819"/>
    <w:multiLevelType w:val="hybridMultilevel"/>
    <w:tmpl w:val="1188FC6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AA2FB1E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59851B56"/>
    <w:multiLevelType w:val="hybridMultilevel"/>
    <w:tmpl w:val="F0709FA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C236BE7"/>
    <w:multiLevelType w:val="hybridMultilevel"/>
    <w:tmpl w:val="95BCF12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5C630E57"/>
    <w:multiLevelType w:val="hybridMultilevel"/>
    <w:tmpl w:val="AE42981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D3B6107"/>
    <w:multiLevelType w:val="hybridMultilevel"/>
    <w:tmpl w:val="20943BF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63013F5"/>
    <w:multiLevelType w:val="hybridMultilevel"/>
    <w:tmpl w:val="8A90539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69FF23F9"/>
    <w:multiLevelType w:val="hybridMultilevel"/>
    <w:tmpl w:val="6E6485E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6A6D1CC4"/>
    <w:multiLevelType w:val="hybridMultilevel"/>
    <w:tmpl w:val="B0A081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C8D1C87"/>
    <w:multiLevelType w:val="hybridMultilevel"/>
    <w:tmpl w:val="A8F0734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6EA62A94"/>
    <w:multiLevelType w:val="hybridMultilevel"/>
    <w:tmpl w:val="568EEF4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EBC70D8"/>
    <w:multiLevelType w:val="hybridMultilevel"/>
    <w:tmpl w:val="BDB07B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6" w15:restartNumberingAfterBreak="0">
    <w:nsid w:val="710B7FA4"/>
    <w:multiLevelType w:val="hybridMultilevel"/>
    <w:tmpl w:val="F59AD57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78E12F73"/>
    <w:multiLevelType w:val="hybridMultilevel"/>
    <w:tmpl w:val="07B280CC"/>
    <w:lvl w:ilvl="0" w:tplc="BF769F9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18"/>
  </w:num>
  <w:num w:numId="4">
    <w:abstractNumId w:val="21"/>
  </w:num>
  <w:num w:numId="5">
    <w:abstractNumId w:val="30"/>
  </w:num>
  <w:num w:numId="6">
    <w:abstractNumId w:val="28"/>
  </w:num>
  <w:num w:numId="7">
    <w:abstractNumId w:val="25"/>
  </w:num>
  <w:num w:numId="8">
    <w:abstractNumId w:val="20"/>
  </w:num>
  <w:num w:numId="9">
    <w:abstractNumId w:val="1"/>
  </w:num>
  <w:num w:numId="10">
    <w:abstractNumId w:val="26"/>
  </w:num>
  <w:num w:numId="11">
    <w:abstractNumId w:val="23"/>
  </w:num>
  <w:num w:numId="12">
    <w:abstractNumId w:val="15"/>
  </w:num>
  <w:num w:numId="13">
    <w:abstractNumId w:val="4"/>
  </w:num>
  <w:num w:numId="14">
    <w:abstractNumId w:val="27"/>
  </w:num>
  <w:num w:numId="15">
    <w:abstractNumId w:val="7"/>
  </w:num>
  <w:num w:numId="16">
    <w:abstractNumId w:val="34"/>
  </w:num>
  <w:num w:numId="17">
    <w:abstractNumId w:val="2"/>
  </w:num>
  <w:num w:numId="18">
    <w:abstractNumId w:val="9"/>
  </w:num>
  <w:num w:numId="1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9"/>
  </w:num>
  <w:num w:numId="27">
    <w:abstractNumId w:val="12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7"/>
  </w:num>
  <w:num w:numId="32">
    <w:abstractNumId w:val="3"/>
  </w:num>
  <w:num w:numId="3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7"/>
  </w:num>
  <w:num w:numId="35">
    <w:abstractNumId w:val="33"/>
  </w:num>
  <w:num w:numId="36">
    <w:abstractNumId w:val="10"/>
  </w:num>
  <w:num w:numId="37">
    <w:abstractNumId w:val="6"/>
  </w:num>
  <w:num w:numId="38">
    <w:abstractNumId w:val="0"/>
  </w:num>
  <w:num w:numId="39">
    <w:abstractNumId w:val="22"/>
  </w:num>
  <w:num w:numId="40">
    <w:abstractNumId w:val="5"/>
  </w:num>
  <w:num w:numId="41">
    <w:abstractNumId w:val="14"/>
  </w:num>
  <w:num w:numId="42">
    <w:abstractNumId w:val="32"/>
  </w:num>
  <w:num w:numId="4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0"/>
  </w:num>
  <w:num w:numId="45">
    <w:abstractNumId w:val="36"/>
  </w:num>
  <w:num w:numId="46">
    <w:abstractNumId w:val="2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jW1MDAwMTS0NDZQ0lEKTi0uzszPAykwrAUAkCPR0ywAAAA="/>
  </w:docVars>
  <w:rsids>
    <w:rsidRoot w:val="0055633B"/>
    <w:rsid w:val="000055E1"/>
    <w:rsid w:val="00060CBE"/>
    <w:rsid w:val="00086DA3"/>
    <w:rsid w:val="000A58E4"/>
    <w:rsid w:val="000E2DFA"/>
    <w:rsid w:val="000E4DE7"/>
    <w:rsid w:val="00100BB8"/>
    <w:rsid w:val="00107EE5"/>
    <w:rsid w:val="00112123"/>
    <w:rsid w:val="001300B5"/>
    <w:rsid w:val="001610CB"/>
    <w:rsid w:val="00184CEB"/>
    <w:rsid w:val="001850DE"/>
    <w:rsid w:val="001A15C9"/>
    <w:rsid w:val="001A1619"/>
    <w:rsid w:val="001A27F2"/>
    <w:rsid w:val="001C33BB"/>
    <w:rsid w:val="001E2150"/>
    <w:rsid w:val="001F0647"/>
    <w:rsid w:val="001F0F26"/>
    <w:rsid w:val="001F54F3"/>
    <w:rsid w:val="002214F3"/>
    <w:rsid w:val="00230745"/>
    <w:rsid w:val="0025540B"/>
    <w:rsid w:val="00265196"/>
    <w:rsid w:val="00283806"/>
    <w:rsid w:val="002A201F"/>
    <w:rsid w:val="002F366A"/>
    <w:rsid w:val="00311ADB"/>
    <w:rsid w:val="00367BFD"/>
    <w:rsid w:val="00395969"/>
    <w:rsid w:val="00395DA2"/>
    <w:rsid w:val="003F41BC"/>
    <w:rsid w:val="00411BC2"/>
    <w:rsid w:val="00415BDD"/>
    <w:rsid w:val="00415FA7"/>
    <w:rsid w:val="004206C2"/>
    <w:rsid w:val="00427EAA"/>
    <w:rsid w:val="00433A45"/>
    <w:rsid w:val="004430F6"/>
    <w:rsid w:val="004441DA"/>
    <w:rsid w:val="00450DE2"/>
    <w:rsid w:val="00464004"/>
    <w:rsid w:val="004B09C9"/>
    <w:rsid w:val="004B55AD"/>
    <w:rsid w:val="004C3491"/>
    <w:rsid w:val="004E16A6"/>
    <w:rsid w:val="00507075"/>
    <w:rsid w:val="00536F4C"/>
    <w:rsid w:val="00545BD9"/>
    <w:rsid w:val="0055633B"/>
    <w:rsid w:val="00580973"/>
    <w:rsid w:val="00595E09"/>
    <w:rsid w:val="005A0BF2"/>
    <w:rsid w:val="005C34DB"/>
    <w:rsid w:val="005E53E2"/>
    <w:rsid w:val="005E6D01"/>
    <w:rsid w:val="005F7287"/>
    <w:rsid w:val="00604B02"/>
    <w:rsid w:val="0061418F"/>
    <w:rsid w:val="0062159B"/>
    <w:rsid w:val="00625420"/>
    <w:rsid w:val="00634E85"/>
    <w:rsid w:val="0068582B"/>
    <w:rsid w:val="006A610A"/>
    <w:rsid w:val="006E5315"/>
    <w:rsid w:val="006E6E8C"/>
    <w:rsid w:val="00717807"/>
    <w:rsid w:val="00720C64"/>
    <w:rsid w:val="00726113"/>
    <w:rsid w:val="00726ADB"/>
    <w:rsid w:val="007361E3"/>
    <w:rsid w:val="00782F82"/>
    <w:rsid w:val="007B4900"/>
    <w:rsid w:val="007D1A39"/>
    <w:rsid w:val="007E417C"/>
    <w:rsid w:val="007F47C7"/>
    <w:rsid w:val="00806A28"/>
    <w:rsid w:val="00820E8F"/>
    <w:rsid w:val="00850A63"/>
    <w:rsid w:val="00876609"/>
    <w:rsid w:val="008818A0"/>
    <w:rsid w:val="008B1E61"/>
    <w:rsid w:val="008B5657"/>
    <w:rsid w:val="008C55FF"/>
    <w:rsid w:val="00906051"/>
    <w:rsid w:val="00916A46"/>
    <w:rsid w:val="00916AE2"/>
    <w:rsid w:val="00917C01"/>
    <w:rsid w:val="00923A61"/>
    <w:rsid w:val="00931843"/>
    <w:rsid w:val="00947AE4"/>
    <w:rsid w:val="00967F8A"/>
    <w:rsid w:val="00987EE9"/>
    <w:rsid w:val="009950B6"/>
    <w:rsid w:val="009B7133"/>
    <w:rsid w:val="009D16EE"/>
    <w:rsid w:val="009F586F"/>
    <w:rsid w:val="00A13DE0"/>
    <w:rsid w:val="00A264E3"/>
    <w:rsid w:val="00A3190A"/>
    <w:rsid w:val="00A54E82"/>
    <w:rsid w:val="00A66729"/>
    <w:rsid w:val="00A76206"/>
    <w:rsid w:val="00A802CF"/>
    <w:rsid w:val="00A92C7E"/>
    <w:rsid w:val="00AA1E25"/>
    <w:rsid w:val="00AA272F"/>
    <w:rsid w:val="00AB6E96"/>
    <w:rsid w:val="00AE2B67"/>
    <w:rsid w:val="00B35D7C"/>
    <w:rsid w:val="00B36308"/>
    <w:rsid w:val="00B771BA"/>
    <w:rsid w:val="00BB209E"/>
    <w:rsid w:val="00BB256C"/>
    <w:rsid w:val="00C17B62"/>
    <w:rsid w:val="00C20BDF"/>
    <w:rsid w:val="00C3224E"/>
    <w:rsid w:val="00C93F6F"/>
    <w:rsid w:val="00CD42F7"/>
    <w:rsid w:val="00D1464C"/>
    <w:rsid w:val="00D528AA"/>
    <w:rsid w:val="00DB381F"/>
    <w:rsid w:val="00DB63E3"/>
    <w:rsid w:val="00DC01BB"/>
    <w:rsid w:val="00DC52F8"/>
    <w:rsid w:val="00E00FA3"/>
    <w:rsid w:val="00E2305E"/>
    <w:rsid w:val="00E401DD"/>
    <w:rsid w:val="00EA5B23"/>
    <w:rsid w:val="00EB7D3B"/>
    <w:rsid w:val="00EC23F3"/>
    <w:rsid w:val="00EC4BE3"/>
    <w:rsid w:val="00ED2D09"/>
    <w:rsid w:val="00ED2D1C"/>
    <w:rsid w:val="00EE5C80"/>
    <w:rsid w:val="00EF4E1B"/>
    <w:rsid w:val="00F25193"/>
    <w:rsid w:val="00F464E6"/>
    <w:rsid w:val="00F508B0"/>
    <w:rsid w:val="00F71731"/>
    <w:rsid w:val="00F921EC"/>
    <w:rsid w:val="00FB1917"/>
    <w:rsid w:val="00FB6448"/>
    <w:rsid w:val="00FB6F3C"/>
    <w:rsid w:val="00FE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7AE54112"/>
  <w15:docId w15:val="{9FE58DB0-1B64-4DD3-A3D5-BE450ADA4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56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300B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300B5"/>
  </w:style>
  <w:style w:type="paragraph" w:styleId="Header">
    <w:name w:val="header"/>
    <w:basedOn w:val="Normal"/>
    <w:rsid w:val="0058097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B6E9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26A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2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174658-E3A9-414E-9EA1-11A3BB43E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Columbus Regional</Company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creator>rposey</dc:creator>
  <cp:lastModifiedBy>Travis Streetman</cp:lastModifiedBy>
  <cp:revision>2</cp:revision>
  <cp:lastPrinted>2007-02-27T20:16:00Z</cp:lastPrinted>
  <dcterms:created xsi:type="dcterms:W3CDTF">2020-12-17T19:05:00Z</dcterms:created>
  <dcterms:modified xsi:type="dcterms:W3CDTF">2020-12-17T19:05:00Z</dcterms:modified>
</cp:coreProperties>
</file>